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B4B10" w14:textId="6E8903DF" w:rsidR="0006199F" w:rsidRDefault="00DB42ED" w:rsidP="00DB42ED">
      <w:pPr>
        <w:jc w:val="center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0E8AA9DD" wp14:editId="6D445789">
            <wp:extent cx="1457325" cy="753544"/>
            <wp:effectExtent l="0" t="0" r="0" b="889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0" cy="75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FB01A" w14:textId="77777777" w:rsidR="00DE547A" w:rsidRPr="00DE547A" w:rsidRDefault="00DE547A" w:rsidP="00620138">
      <w:pPr>
        <w:rPr>
          <w:b/>
          <w:bCs/>
          <w:color w:val="FF0000"/>
          <w:sz w:val="32"/>
          <w:szCs w:val="32"/>
        </w:rPr>
      </w:pPr>
    </w:p>
    <w:p w14:paraId="26C02542" w14:textId="3F8205F4" w:rsidR="00BF1AA1" w:rsidRDefault="00BF1AA1">
      <w:pPr>
        <w:ind w:left="2160" w:firstLine="720"/>
        <w:rPr>
          <w:b/>
          <w:bCs/>
          <w:sz w:val="24"/>
        </w:rPr>
      </w:pPr>
      <w:r>
        <w:rPr>
          <w:b/>
          <w:bCs/>
          <w:sz w:val="24"/>
        </w:rPr>
        <w:t>TOWN OF PINETOP-LAKESIDE</w:t>
      </w:r>
    </w:p>
    <w:p w14:paraId="346213B1" w14:textId="649AD0BB" w:rsidR="00BF1AA1" w:rsidRDefault="00EB16C1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PLANNING AND ZONING COMMISSION</w:t>
      </w:r>
    </w:p>
    <w:p w14:paraId="06D8DF8E" w14:textId="6EA8A714" w:rsidR="00BF1AA1" w:rsidRDefault="00BA113B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T</w:t>
      </w:r>
      <w:r w:rsidR="00C810E2">
        <w:rPr>
          <w:b/>
          <w:bCs/>
          <w:sz w:val="24"/>
        </w:rPr>
        <w:t>HUR</w:t>
      </w:r>
      <w:r w:rsidR="00F5606F">
        <w:rPr>
          <w:b/>
          <w:bCs/>
          <w:sz w:val="24"/>
        </w:rPr>
        <w:t>SDAY</w:t>
      </w:r>
      <w:r w:rsidR="00F5606F" w:rsidRPr="00620138">
        <w:rPr>
          <w:b/>
          <w:bCs/>
          <w:sz w:val="24"/>
        </w:rPr>
        <w:t>,</w:t>
      </w:r>
      <w:r w:rsidR="00E62648" w:rsidRPr="00620138">
        <w:rPr>
          <w:b/>
          <w:bCs/>
          <w:sz w:val="24"/>
        </w:rPr>
        <w:t xml:space="preserve"> </w:t>
      </w:r>
      <w:r w:rsidR="007D18BF">
        <w:rPr>
          <w:b/>
          <w:bCs/>
          <w:sz w:val="24"/>
        </w:rPr>
        <w:t>OCTOBER</w:t>
      </w:r>
      <w:r w:rsidR="001D0BFF" w:rsidRPr="00620138">
        <w:rPr>
          <w:b/>
          <w:bCs/>
          <w:sz w:val="24"/>
        </w:rPr>
        <w:t xml:space="preserve"> 1</w:t>
      </w:r>
      <w:r w:rsidR="007D18BF">
        <w:rPr>
          <w:b/>
          <w:bCs/>
          <w:sz w:val="24"/>
        </w:rPr>
        <w:t>0</w:t>
      </w:r>
      <w:r w:rsidR="002E65C1" w:rsidRPr="00620138">
        <w:rPr>
          <w:b/>
          <w:bCs/>
          <w:sz w:val="24"/>
        </w:rPr>
        <w:t>, 20</w:t>
      </w:r>
      <w:r w:rsidR="0029679B" w:rsidRPr="00620138">
        <w:rPr>
          <w:b/>
          <w:bCs/>
          <w:sz w:val="24"/>
        </w:rPr>
        <w:t>2</w:t>
      </w:r>
      <w:r w:rsidR="00B92925" w:rsidRPr="00620138">
        <w:rPr>
          <w:b/>
          <w:bCs/>
          <w:sz w:val="24"/>
        </w:rPr>
        <w:t>4</w:t>
      </w:r>
    </w:p>
    <w:p w14:paraId="49050448" w14:textId="77777777" w:rsidR="00BF1AA1" w:rsidRDefault="00BF1AA1">
      <w:pPr>
        <w:jc w:val="center"/>
        <w:rPr>
          <w:b/>
          <w:bCs/>
          <w:sz w:val="24"/>
        </w:rPr>
      </w:pPr>
    </w:p>
    <w:p w14:paraId="51F5F737" w14:textId="77777777" w:rsidR="0029679B" w:rsidRPr="00DE547A" w:rsidRDefault="0029679B" w:rsidP="0029679B">
      <w:pPr>
        <w:jc w:val="center"/>
        <w:rPr>
          <w:b/>
          <w:bCs/>
          <w:sz w:val="36"/>
          <w:szCs w:val="36"/>
        </w:rPr>
      </w:pPr>
      <w:r w:rsidRPr="00DE547A">
        <w:rPr>
          <w:b/>
          <w:bCs/>
          <w:sz w:val="36"/>
          <w:szCs w:val="36"/>
        </w:rPr>
        <w:t>NOTICE OF PUBLIC HEARING</w:t>
      </w:r>
    </w:p>
    <w:p w14:paraId="79162C5C" w14:textId="77777777" w:rsidR="00BF1AA1" w:rsidRPr="00DE547A" w:rsidRDefault="00BF1AA1">
      <w:pPr>
        <w:jc w:val="center"/>
        <w:rPr>
          <w:sz w:val="24"/>
        </w:rPr>
      </w:pPr>
    </w:p>
    <w:p w14:paraId="62B0B2BE" w14:textId="4BD5D0F0" w:rsidR="00BF1AA1" w:rsidRPr="00DE547A" w:rsidRDefault="00BF1AA1">
      <w:pPr>
        <w:jc w:val="both"/>
        <w:rPr>
          <w:sz w:val="24"/>
        </w:rPr>
      </w:pPr>
      <w:r w:rsidRPr="00DE547A">
        <w:rPr>
          <w:sz w:val="24"/>
        </w:rPr>
        <w:t xml:space="preserve">Pursuant to A.R.S. Section 38-431.02, notice is hereby given to the </w:t>
      </w:r>
      <w:proofErr w:type="gramStart"/>
      <w:r w:rsidRPr="00DE547A">
        <w:rPr>
          <w:sz w:val="24"/>
        </w:rPr>
        <w:t>general public</w:t>
      </w:r>
      <w:proofErr w:type="gramEnd"/>
      <w:r w:rsidRPr="00DE547A">
        <w:rPr>
          <w:sz w:val="24"/>
        </w:rPr>
        <w:t xml:space="preserve"> that the Pinetop-Lakeside </w:t>
      </w:r>
      <w:r w:rsidR="00EB16C1" w:rsidRPr="00DE547A">
        <w:rPr>
          <w:sz w:val="24"/>
        </w:rPr>
        <w:t>Planning and Zoning Commission</w:t>
      </w:r>
      <w:r w:rsidR="00BA113B" w:rsidRPr="00DE547A">
        <w:rPr>
          <w:sz w:val="24"/>
        </w:rPr>
        <w:t xml:space="preserve"> </w:t>
      </w:r>
      <w:r w:rsidRPr="00DE547A">
        <w:rPr>
          <w:sz w:val="24"/>
        </w:rPr>
        <w:t xml:space="preserve">will hold a Public Hearing </w:t>
      </w:r>
      <w:r w:rsidR="00BA113B" w:rsidRPr="00DE547A">
        <w:rPr>
          <w:sz w:val="24"/>
        </w:rPr>
        <w:t>beginning at 6:</w:t>
      </w:r>
      <w:r w:rsidR="0029679B" w:rsidRPr="00DE547A">
        <w:rPr>
          <w:sz w:val="24"/>
        </w:rPr>
        <w:t>0</w:t>
      </w:r>
      <w:r w:rsidR="00BA113B" w:rsidRPr="00DE547A">
        <w:rPr>
          <w:sz w:val="24"/>
        </w:rPr>
        <w:t>0</w:t>
      </w:r>
      <w:r w:rsidRPr="00DE547A">
        <w:rPr>
          <w:sz w:val="24"/>
        </w:rPr>
        <w:t xml:space="preserve"> p.m. on </w:t>
      </w:r>
      <w:r w:rsidR="00BA113B" w:rsidRPr="00DE547A">
        <w:rPr>
          <w:sz w:val="24"/>
        </w:rPr>
        <w:t>T</w:t>
      </w:r>
      <w:r w:rsidR="0029679B" w:rsidRPr="00DE547A">
        <w:rPr>
          <w:sz w:val="24"/>
        </w:rPr>
        <w:t>hur</w:t>
      </w:r>
      <w:r w:rsidR="00BA113B" w:rsidRPr="00DE547A">
        <w:rPr>
          <w:sz w:val="24"/>
        </w:rPr>
        <w:t>sday</w:t>
      </w:r>
      <w:r w:rsidRPr="00DE547A">
        <w:rPr>
          <w:sz w:val="24"/>
        </w:rPr>
        <w:t xml:space="preserve">, </w:t>
      </w:r>
      <w:r w:rsidR="007D18BF">
        <w:rPr>
          <w:sz w:val="24"/>
        </w:rPr>
        <w:t>October</w:t>
      </w:r>
      <w:r w:rsidR="00451433" w:rsidRPr="00620138">
        <w:rPr>
          <w:sz w:val="24"/>
        </w:rPr>
        <w:t xml:space="preserve"> 1</w:t>
      </w:r>
      <w:r w:rsidR="007D18BF">
        <w:rPr>
          <w:sz w:val="24"/>
        </w:rPr>
        <w:t>0</w:t>
      </w:r>
      <w:r w:rsidR="002E65C1" w:rsidRPr="00620138">
        <w:rPr>
          <w:sz w:val="24"/>
        </w:rPr>
        <w:t>, 20</w:t>
      </w:r>
      <w:r w:rsidR="0029679B" w:rsidRPr="00620138">
        <w:rPr>
          <w:sz w:val="24"/>
        </w:rPr>
        <w:t>2</w:t>
      </w:r>
      <w:r w:rsidR="0038666C" w:rsidRPr="00620138">
        <w:rPr>
          <w:sz w:val="24"/>
        </w:rPr>
        <w:t>4</w:t>
      </w:r>
      <w:r w:rsidRPr="00620138">
        <w:rPr>
          <w:sz w:val="24"/>
        </w:rPr>
        <w:t>,</w:t>
      </w:r>
      <w:r w:rsidRPr="00DE547A">
        <w:rPr>
          <w:sz w:val="24"/>
        </w:rPr>
        <w:t xml:space="preserve"> in the Town Council Chambers, </w:t>
      </w:r>
      <w:r w:rsidR="0029679B" w:rsidRPr="00DE547A">
        <w:rPr>
          <w:sz w:val="24"/>
        </w:rPr>
        <w:t xml:space="preserve">325 W. White Mountain Blvd., </w:t>
      </w:r>
      <w:r w:rsidRPr="00DE547A">
        <w:rPr>
          <w:sz w:val="24"/>
        </w:rPr>
        <w:t>L</w:t>
      </w:r>
      <w:r w:rsidR="00BA113B" w:rsidRPr="00DE547A">
        <w:rPr>
          <w:sz w:val="24"/>
        </w:rPr>
        <w:t>akeside, Arizona</w:t>
      </w:r>
      <w:r w:rsidR="00A36118" w:rsidRPr="00DE547A">
        <w:rPr>
          <w:sz w:val="24"/>
        </w:rPr>
        <w:t xml:space="preserve"> to consider the following:</w:t>
      </w:r>
    </w:p>
    <w:p w14:paraId="2FC5FD77" w14:textId="77777777" w:rsidR="00BF1AA1" w:rsidRPr="00DE547A" w:rsidRDefault="00BF1AA1">
      <w:pPr>
        <w:jc w:val="both"/>
        <w:rPr>
          <w:sz w:val="24"/>
        </w:rPr>
      </w:pPr>
    </w:p>
    <w:p w14:paraId="79E8A511" w14:textId="0603D5B0" w:rsidR="00DA3A1D" w:rsidRPr="00DE547A" w:rsidRDefault="00BA113B" w:rsidP="00443D30">
      <w:pPr>
        <w:jc w:val="center"/>
        <w:rPr>
          <w:b/>
          <w:bCs/>
          <w:sz w:val="28"/>
          <w:szCs w:val="28"/>
        </w:rPr>
      </w:pPr>
      <w:r w:rsidRPr="00DE547A">
        <w:rPr>
          <w:b/>
          <w:bCs/>
          <w:sz w:val="28"/>
          <w:szCs w:val="28"/>
        </w:rPr>
        <w:t>A</w:t>
      </w:r>
      <w:r w:rsidR="0029679B" w:rsidRPr="00DE547A">
        <w:rPr>
          <w:b/>
          <w:bCs/>
          <w:sz w:val="28"/>
          <w:szCs w:val="28"/>
        </w:rPr>
        <w:t xml:space="preserve"> m</w:t>
      </w:r>
      <w:r w:rsidR="00DA3A1D" w:rsidRPr="00DE547A">
        <w:rPr>
          <w:b/>
          <w:bCs/>
          <w:sz w:val="28"/>
          <w:szCs w:val="28"/>
        </w:rPr>
        <w:t>inor</w:t>
      </w:r>
      <w:r w:rsidR="00BF1AA1" w:rsidRPr="00DE547A">
        <w:rPr>
          <w:b/>
          <w:bCs/>
          <w:sz w:val="28"/>
          <w:szCs w:val="28"/>
        </w:rPr>
        <w:t xml:space="preserve"> amendment</w:t>
      </w:r>
      <w:r w:rsidR="00A36118" w:rsidRPr="00DE547A">
        <w:rPr>
          <w:b/>
          <w:bCs/>
          <w:sz w:val="28"/>
          <w:szCs w:val="28"/>
        </w:rPr>
        <w:t xml:space="preserve"> to the Town of Pinetop-Lakeside</w:t>
      </w:r>
      <w:r w:rsidR="0029679B" w:rsidRPr="00DE547A">
        <w:rPr>
          <w:b/>
          <w:bCs/>
          <w:sz w:val="28"/>
          <w:szCs w:val="28"/>
        </w:rPr>
        <w:t xml:space="preserve"> 2015</w:t>
      </w:r>
      <w:r w:rsidR="00A36118" w:rsidRPr="00DE547A">
        <w:rPr>
          <w:b/>
          <w:bCs/>
          <w:sz w:val="28"/>
          <w:szCs w:val="28"/>
        </w:rPr>
        <w:t xml:space="preserve"> General Plan</w:t>
      </w:r>
      <w:r w:rsidR="00F73801" w:rsidRPr="00DE547A">
        <w:rPr>
          <w:b/>
          <w:bCs/>
          <w:sz w:val="28"/>
          <w:szCs w:val="28"/>
        </w:rPr>
        <w:t xml:space="preserve"> Land Use</w:t>
      </w:r>
      <w:r w:rsidR="00A36118" w:rsidRPr="00DE547A">
        <w:rPr>
          <w:b/>
          <w:bCs/>
          <w:sz w:val="28"/>
          <w:szCs w:val="28"/>
        </w:rPr>
        <w:t xml:space="preserve"> </w:t>
      </w:r>
      <w:r w:rsidR="0029679B" w:rsidRPr="00DE547A">
        <w:rPr>
          <w:b/>
          <w:bCs/>
          <w:sz w:val="28"/>
          <w:szCs w:val="28"/>
        </w:rPr>
        <w:t>Element.</w:t>
      </w:r>
    </w:p>
    <w:p w14:paraId="544E5530" w14:textId="77777777" w:rsidR="00DA3A1D" w:rsidRPr="00DE547A" w:rsidRDefault="00DA3A1D">
      <w:pPr>
        <w:jc w:val="both"/>
        <w:rPr>
          <w:sz w:val="24"/>
        </w:rPr>
      </w:pPr>
    </w:p>
    <w:p w14:paraId="32EEC265" w14:textId="22865E56" w:rsidR="00830C7C" w:rsidRPr="00DE547A" w:rsidRDefault="00830C7C" w:rsidP="00830C7C">
      <w:pPr>
        <w:jc w:val="both"/>
        <w:rPr>
          <w:sz w:val="24"/>
        </w:rPr>
      </w:pPr>
      <w:r w:rsidRPr="00DE547A">
        <w:rPr>
          <w:sz w:val="24"/>
        </w:rPr>
        <w:t xml:space="preserve">This </w:t>
      </w:r>
      <w:r w:rsidR="006849CE" w:rsidRPr="00DE547A">
        <w:rPr>
          <w:sz w:val="24"/>
        </w:rPr>
        <w:t xml:space="preserve">notice </w:t>
      </w:r>
      <w:r w:rsidR="00DC74EC" w:rsidRPr="00DE547A">
        <w:rPr>
          <w:sz w:val="24"/>
        </w:rPr>
        <w:t>concerns</w:t>
      </w:r>
      <w:r w:rsidRPr="00DE547A">
        <w:rPr>
          <w:sz w:val="24"/>
        </w:rPr>
        <w:t xml:space="preserve"> </w:t>
      </w:r>
      <w:r w:rsidR="00BD5E14" w:rsidRPr="00DE547A">
        <w:rPr>
          <w:sz w:val="24"/>
        </w:rPr>
        <w:t xml:space="preserve">the following </w:t>
      </w:r>
      <w:r w:rsidR="007D18BF">
        <w:rPr>
          <w:sz w:val="24"/>
        </w:rPr>
        <w:t>on a</w:t>
      </w:r>
      <w:r w:rsidR="007D18BF" w:rsidRPr="005D7A6B">
        <w:rPr>
          <w:sz w:val="24"/>
        </w:rPr>
        <w:t xml:space="preserve"> portion of APN 212-01-036P</w:t>
      </w:r>
      <w:r w:rsidR="007D18BF">
        <w:rPr>
          <w:sz w:val="24"/>
        </w:rPr>
        <w:t xml:space="preserve"> TN9R22ES16 totaling 18.5 acres </w:t>
      </w:r>
      <w:r w:rsidR="007D18BF" w:rsidRPr="005D7A6B">
        <w:rPr>
          <w:sz w:val="24"/>
        </w:rPr>
        <w:t>on Vallery Lane in Lakeside.  The applicant is GJR Properties, LLC</w:t>
      </w:r>
      <w:r w:rsidR="006849CE" w:rsidRPr="00DE547A">
        <w:rPr>
          <w:sz w:val="24"/>
        </w:rPr>
        <w:t xml:space="preserve">. The </w:t>
      </w:r>
      <w:r w:rsidR="00DC74EC" w:rsidRPr="00DE547A">
        <w:rPr>
          <w:sz w:val="24"/>
        </w:rPr>
        <w:t>landowner</w:t>
      </w:r>
      <w:r w:rsidR="006849CE" w:rsidRPr="00DE547A">
        <w:rPr>
          <w:sz w:val="24"/>
        </w:rPr>
        <w:t xml:space="preserve"> proposes to</w:t>
      </w:r>
      <w:r w:rsidRPr="00DE547A">
        <w:rPr>
          <w:sz w:val="24"/>
        </w:rPr>
        <w:t xml:space="preserve"> </w:t>
      </w:r>
      <w:r w:rsidR="006849CE" w:rsidRPr="00DE547A">
        <w:rPr>
          <w:sz w:val="24"/>
        </w:rPr>
        <w:t xml:space="preserve">update the land use designation from </w:t>
      </w:r>
      <w:r w:rsidR="007D18BF">
        <w:rPr>
          <w:sz w:val="24"/>
        </w:rPr>
        <w:t>Forest</w:t>
      </w:r>
      <w:r w:rsidR="006849CE" w:rsidRPr="00DE547A">
        <w:rPr>
          <w:sz w:val="24"/>
        </w:rPr>
        <w:t xml:space="preserve"> to High-Density</w:t>
      </w:r>
      <w:r w:rsidRPr="00DE547A">
        <w:rPr>
          <w:sz w:val="24"/>
        </w:rPr>
        <w:t xml:space="preserve"> Residential. </w:t>
      </w:r>
    </w:p>
    <w:p w14:paraId="5F3F83FA" w14:textId="77777777" w:rsidR="00974335" w:rsidRPr="00DE547A" w:rsidRDefault="00974335" w:rsidP="00830C7C">
      <w:pPr>
        <w:jc w:val="both"/>
        <w:rPr>
          <w:sz w:val="24"/>
        </w:rPr>
      </w:pPr>
    </w:p>
    <w:p w14:paraId="6264C8E7" w14:textId="7CE0B351" w:rsidR="00974335" w:rsidRPr="00DE547A" w:rsidRDefault="00974335" w:rsidP="00974335">
      <w:pPr>
        <w:jc w:val="center"/>
        <w:rPr>
          <w:b/>
          <w:bCs/>
          <w:sz w:val="28"/>
          <w:szCs w:val="28"/>
        </w:rPr>
      </w:pPr>
      <w:r w:rsidRPr="00DE547A">
        <w:rPr>
          <w:b/>
          <w:bCs/>
          <w:sz w:val="28"/>
          <w:szCs w:val="28"/>
        </w:rPr>
        <w:t>A zoning amendment to the Town of Pinetop-Lakeside zoning map.</w:t>
      </w:r>
    </w:p>
    <w:p w14:paraId="47FD7B02" w14:textId="77777777" w:rsidR="00974335" w:rsidRPr="00DE547A" w:rsidRDefault="00974335" w:rsidP="00830C7C">
      <w:pPr>
        <w:jc w:val="both"/>
        <w:rPr>
          <w:sz w:val="24"/>
        </w:rPr>
      </w:pPr>
    </w:p>
    <w:p w14:paraId="616007D8" w14:textId="5F3AB12A" w:rsidR="00974335" w:rsidRPr="00A0070D" w:rsidRDefault="00974335" w:rsidP="00830C7C">
      <w:pPr>
        <w:jc w:val="both"/>
        <w:rPr>
          <w:sz w:val="24"/>
        </w:rPr>
      </w:pPr>
      <w:r w:rsidRPr="00DE547A">
        <w:rPr>
          <w:sz w:val="24"/>
        </w:rPr>
        <w:t xml:space="preserve">The applicant also proposes to rezone the </w:t>
      </w:r>
      <w:proofErr w:type="gramStart"/>
      <w:r w:rsidRPr="00DE547A">
        <w:rPr>
          <w:sz w:val="24"/>
        </w:rPr>
        <w:t>aforementioned parcels</w:t>
      </w:r>
      <w:proofErr w:type="gramEnd"/>
      <w:r w:rsidRPr="00DE547A">
        <w:rPr>
          <w:sz w:val="24"/>
        </w:rPr>
        <w:t xml:space="preserve"> from R-Low Rural Residential to </w:t>
      </w:r>
      <w:r w:rsidR="007D18BF">
        <w:rPr>
          <w:sz w:val="24"/>
        </w:rPr>
        <w:t>Recreational Vehicle Park Zoning (RVP).</w:t>
      </w:r>
      <w:r>
        <w:rPr>
          <w:sz w:val="24"/>
        </w:rPr>
        <w:t xml:space="preserve"> </w:t>
      </w:r>
    </w:p>
    <w:p w14:paraId="3CCD54D2" w14:textId="77777777" w:rsidR="00D63400" w:rsidRPr="00C810E2" w:rsidRDefault="00D63400">
      <w:pPr>
        <w:jc w:val="both"/>
        <w:rPr>
          <w:sz w:val="24"/>
        </w:rPr>
      </w:pPr>
    </w:p>
    <w:p w14:paraId="700D8E84" w14:textId="77777777" w:rsidR="00BF1AA1" w:rsidRPr="00C810E2" w:rsidRDefault="00BF1AA1">
      <w:pPr>
        <w:jc w:val="both"/>
        <w:rPr>
          <w:sz w:val="24"/>
        </w:rPr>
      </w:pPr>
    </w:p>
    <w:p w14:paraId="5321558A" w14:textId="49A5A95A" w:rsidR="00BF1AA1" w:rsidRPr="00C810E2" w:rsidRDefault="00F73801">
      <w:pPr>
        <w:jc w:val="both"/>
        <w:rPr>
          <w:sz w:val="24"/>
        </w:rPr>
      </w:pPr>
      <w:r w:rsidRPr="00C810E2">
        <w:rPr>
          <w:sz w:val="24"/>
        </w:rPr>
        <w:t>A</w:t>
      </w:r>
      <w:r w:rsidR="00BF1AA1" w:rsidRPr="00C810E2">
        <w:rPr>
          <w:sz w:val="24"/>
        </w:rPr>
        <w:t xml:space="preserve">dditional information is available by contacting the Pinetop-Lakeside Community Development Department </w:t>
      </w:r>
      <w:r w:rsidR="00DC74EC">
        <w:rPr>
          <w:sz w:val="24"/>
        </w:rPr>
        <w:t>at the address above</w:t>
      </w:r>
      <w:r w:rsidR="00BF1AA1" w:rsidRPr="00C810E2">
        <w:rPr>
          <w:sz w:val="24"/>
        </w:rPr>
        <w:t>.</w:t>
      </w:r>
    </w:p>
    <w:p w14:paraId="40DB6513" w14:textId="77777777" w:rsidR="00BF1AA1" w:rsidRPr="00C810E2" w:rsidRDefault="00BF1AA1">
      <w:pPr>
        <w:jc w:val="both"/>
        <w:rPr>
          <w:sz w:val="24"/>
        </w:rPr>
      </w:pPr>
    </w:p>
    <w:p w14:paraId="75A571CB" w14:textId="77777777" w:rsidR="00BF1AA1" w:rsidRPr="00C810E2" w:rsidRDefault="00BF1AA1">
      <w:pPr>
        <w:rPr>
          <w:sz w:val="24"/>
        </w:rPr>
      </w:pPr>
    </w:p>
    <w:p w14:paraId="67D90750" w14:textId="432641E7" w:rsidR="00BF1AA1" w:rsidRDefault="0029679B">
      <w:pPr>
        <w:rPr>
          <w:sz w:val="24"/>
        </w:rPr>
      </w:pPr>
      <w:r>
        <w:rPr>
          <w:sz w:val="24"/>
        </w:rPr>
        <w:t>Jeremiah Loyd</w:t>
      </w:r>
      <w:r w:rsidR="00DC74EC">
        <w:rPr>
          <w:sz w:val="24"/>
        </w:rPr>
        <w:t>, P.E.</w:t>
      </w:r>
    </w:p>
    <w:p w14:paraId="2B1DEAC6" w14:textId="64D6BD48" w:rsidR="0029679B" w:rsidRPr="00C810E2" w:rsidRDefault="0029679B">
      <w:pPr>
        <w:rPr>
          <w:sz w:val="24"/>
        </w:rPr>
      </w:pPr>
      <w:r>
        <w:rPr>
          <w:sz w:val="24"/>
        </w:rPr>
        <w:t>Community Development Director</w:t>
      </w:r>
    </w:p>
    <w:p w14:paraId="0BFA8605" w14:textId="77777777" w:rsidR="00BF1AA1" w:rsidRPr="00C810E2" w:rsidRDefault="00BF1AA1">
      <w:pPr>
        <w:rPr>
          <w:sz w:val="24"/>
        </w:rPr>
      </w:pPr>
    </w:p>
    <w:p w14:paraId="24F42E42" w14:textId="50711833" w:rsidR="00BF1AA1" w:rsidRPr="00C810E2" w:rsidRDefault="00BF1AA1">
      <w:pPr>
        <w:rPr>
          <w:sz w:val="24"/>
        </w:rPr>
      </w:pPr>
    </w:p>
    <w:p w14:paraId="469F558B" w14:textId="77777777" w:rsidR="00BF1AA1" w:rsidRPr="00C810E2" w:rsidRDefault="00BF1AA1">
      <w:pPr>
        <w:rPr>
          <w:sz w:val="24"/>
        </w:rPr>
      </w:pPr>
    </w:p>
    <w:p w14:paraId="7857AD24" w14:textId="717B7D20" w:rsidR="00BF1AA1" w:rsidRPr="00C810E2" w:rsidRDefault="00BF1AA1" w:rsidP="0029679B">
      <w:pPr>
        <w:rPr>
          <w:sz w:val="24"/>
        </w:rPr>
      </w:pPr>
      <w:r w:rsidRPr="00C810E2">
        <w:rPr>
          <w:sz w:val="24"/>
        </w:rPr>
        <w:t xml:space="preserve"> </w:t>
      </w:r>
    </w:p>
    <w:sectPr w:rsidR="00BF1AA1" w:rsidRPr="00C810E2" w:rsidSect="00DE547A">
      <w:endnotePr>
        <w:numFmt w:val="decimal"/>
      </w:endnotePr>
      <w:pgSz w:w="12240" w:h="15840"/>
      <w:pgMar w:top="810" w:right="1440" w:bottom="81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NDI1Mzc2t7Q0NbRU0lEKTi0uzszPAykwrAUAOtlHuywAAAA="/>
  </w:docVars>
  <w:rsids>
    <w:rsidRoot w:val="0047633E"/>
    <w:rsid w:val="00051CD7"/>
    <w:rsid w:val="0006199F"/>
    <w:rsid w:val="000910F0"/>
    <w:rsid w:val="000C5AC9"/>
    <w:rsid w:val="000F2246"/>
    <w:rsid w:val="001C24F0"/>
    <w:rsid w:val="001C4ECC"/>
    <w:rsid w:val="001D0BFF"/>
    <w:rsid w:val="002118CC"/>
    <w:rsid w:val="0029679B"/>
    <w:rsid w:val="002B63E3"/>
    <w:rsid w:val="002E65C1"/>
    <w:rsid w:val="003623BA"/>
    <w:rsid w:val="0038666C"/>
    <w:rsid w:val="0042413A"/>
    <w:rsid w:val="00443D30"/>
    <w:rsid w:val="00451433"/>
    <w:rsid w:val="00474718"/>
    <w:rsid w:val="0047633E"/>
    <w:rsid w:val="00492AC5"/>
    <w:rsid w:val="00620138"/>
    <w:rsid w:val="006849CE"/>
    <w:rsid w:val="006D52AB"/>
    <w:rsid w:val="00792922"/>
    <w:rsid w:val="007D18BF"/>
    <w:rsid w:val="00830C7C"/>
    <w:rsid w:val="008C3184"/>
    <w:rsid w:val="00974335"/>
    <w:rsid w:val="00A0070D"/>
    <w:rsid w:val="00A36118"/>
    <w:rsid w:val="00A852CD"/>
    <w:rsid w:val="00B035FC"/>
    <w:rsid w:val="00B92925"/>
    <w:rsid w:val="00BA113B"/>
    <w:rsid w:val="00BA2940"/>
    <w:rsid w:val="00BD5E14"/>
    <w:rsid w:val="00BD74DB"/>
    <w:rsid w:val="00BF1AA1"/>
    <w:rsid w:val="00C810E2"/>
    <w:rsid w:val="00C877AC"/>
    <w:rsid w:val="00CE46A9"/>
    <w:rsid w:val="00D63400"/>
    <w:rsid w:val="00DA3A1D"/>
    <w:rsid w:val="00DB42ED"/>
    <w:rsid w:val="00DC4503"/>
    <w:rsid w:val="00DC74EC"/>
    <w:rsid w:val="00DE547A"/>
    <w:rsid w:val="00E51581"/>
    <w:rsid w:val="00E62648"/>
    <w:rsid w:val="00EB16C1"/>
    <w:rsid w:val="00F01970"/>
    <w:rsid w:val="00F117D8"/>
    <w:rsid w:val="00F5606F"/>
    <w:rsid w:val="00F7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4134A"/>
  <w15:chartTrackingRefBased/>
  <w15:docId w15:val="{12A7DDF4-79AD-4FE1-B151-4208F576F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F560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9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fault</dc:creator>
  <cp:keywords/>
  <dc:description/>
  <cp:lastModifiedBy>Mackenzie Valichnac</cp:lastModifiedBy>
  <cp:revision>3</cp:revision>
  <cp:lastPrinted>2023-01-06T15:49:00Z</cp:lastPrinted>
  <dcterms:created xsi:type="dcterms:W3CDTF">2024-09-19T15:16:00Z</dcterms:created>
  <dcterms:modified xsi:type="dcterms:W3CDTF">2024-09-1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f69cec38de56db46fa263667a77ec4c013649763748579a83df8776468c71</vt:lpwstr>
  </property>
</Properties>
</file>